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13EC18" w14:textId="69B613B7" w:rsidR="008A3ED5" w:rsidRDefault="008A3ED5" w:rsidP="00684900">
      <w:pPr>
        <w:tabs>
          <w:tab w:val="center" w:pos="6237"/>
        </w:tabs>
        <w:spacing w:after="0" w:line="240" w:lineRule="auto"/>
        <w:rPr>
          <w:rFonts w:ascii="Roboto" w:hAnsi="Roboto"/>
          <w:sz w:val="20"/>
          <w:szCs w:val="20"/>
        </w:rPr>
      </w:pPr>
      <w:r>
        <w:rPr>
          <w:rFonts w:ascii="Roboto" w:hAnsi="Roboto"/>
          <w:sz w:val="20"/>
          <w:szCs w:val="20"/>
        </w:rPr>
        <w:tab/>
      </w:r>
    </w:p>
    <w:p w14:paraId="091F3FFB" w14:textId="0EE63443" w:rsidR="00156843" w:rsidRDefault="00156843" w:rsidP="00684900">
      <w:pPr>
        <w:tabs>
          <w:tab w:val="center" w:pos="6237"/>
        </w:tabs>
        <w:spacing w:after="0" w:line="240" w:lineRule="auto"/>
        <w:rPr>
          <w:rFonts w:ascii="Roboto" w:hAnsi="Roboto"/>
          <w:sz w:val="20"/>
          <w:szCs w:val="20"/>
        </w:rPr>
      </w:pPr>
    </w:p>
    <w:p w14:paraId="306FAB08" w14:textId="77777777" w:rsidR="00156843" w:rsidRDefault="00156843" w:rsidP="00684900">
      <w:pPr>
        <w:tabs>
          <w:tab w:val="center" w:pos="6237"/>
        </w:tabs>
        <w:spacing w:after="0" w:line="240" w:lineRule="auto"/>
        <w:rPr>
          <w:rFonts w:ascii="Roboto" w:hAnsi="Roboto"/>
          <w:sz w:val="20"/>
          <w:szCs w:val="20"/>
        </w:rPr>
      </w:pPr>
    </w:p>
    <w:p w14:paraId="05FEB856" w14:textId="65550D96" w:rsidR="008A3ED5" w:rsidRPr="008A3ED5" w:rsidRDefault="008A3ED5" w:rsidP="00684900">
      <w:pPr>
        <w:tabs>
          <w:tab w:val="center" w:pos="6804"/>
        </w:tabs>
        <w:spacing w:after="0" w:line="240" w:lineRule="auto"/>
        <w:rPr>
          <w:rFonts w:ascii="Roboto" w:hAnsi="Roboto"/>
          <w:b/>
          <w:bCs/>
          <w:sz w:val="20"/>
          <w:szCs w:val="20"/>
        </w:rPr>
      </w:pPr>
      <w:r>
        <w:rPr>
          <w:rFonts w:ascii="Roboto" w:hAnsi="Roboto"/>
          <w:sz w:val="20"/>
          <w:szCs w:val="20"/>
        </w:rPr>
        <w:tab/>
        <w:t>________________________________________________</w:t>
      </w:r>
    </w:p>
    <w:p w14:paraId="17F26953" w14:textId="669724D6" w:rsidR="008A3ED5" w:rsidRPr="008A3ED5" w:rsidRDefault="008A3ED5" w:rsidP="00684900">
      <w:pPr>
        <w:tabs>
          <w:tab w:val="center" w:pos="6804"/>
        </w:tabs>
        <w:spacing w:after="0" w:line="240" w:lineRule="auto"/>
        <w:rPr>
          <w:rFonts w:ascii="Roboto" w:hAnsi="Roboto"/>
          <w:sz w:val="20"/>
          <w:szCs w:val="20"/>
        </w:rPr>
      </w:pPr>
      <w:r>
        <w:rPr>
          <w:rFonts w:ascii="Roboto" w:hAnsi="Roboto"/>
          <w:sz w:val="20"/>
          <w:szCs w:val="20"/>
        </w:rPr>
        <w:tab/>
      </w:r>
      <w:r w:rsidRPr="008A3ED5">
        <w:rPr>
          <w:rFonts w:ascii="Roboto" w:hAnsi="Roboto"/>
          <w:sz w:val="20"/>
          <w:szCs w:val="20"/>
        </w:rPr>
        <w:t>Pieczątka adresowa składającego oświadczenie</w:t>
      </w:r>
    </w:p>
    <w:p w14:paraId="49BF63D4" w14:textId="77777777" w:rsidR="008A3ED5" w:rsidRPr="008A3ED5" w:rsidRDefault="008A3ED5" w:rsidP="00684900">
      <w:pPr>
        <w:spacing w:after="0" w:line="240" w:lineRule="auto"/>
        <w:rPr>
          <w:rFonts w:ascii="Roboto" w:hAnsi="Roboto"/>
          <w:b/>
          <w:bCs/>
          <w:sz w:val="20"/>
          <w:szCs w:val="20"/>
        </w:rPr>
      </w:pPr>
    </w:p>
    <w:p w14:paraId="04374D19" w14:textId="77777777" w:rsidR="008A3ED5" w:rsidRPr="008A3ED5" w:rsidRDefault="008A3ED5" w:rsidP="00684900">
      <w:pPr>
        <w:spacing w:after="0" w:line="240" w:lineRule="auto"/>
        <w:rPr>
          <w:rFonts w:ascii="Roboto" w:hAnsi="Roboto"/>
          <w:b/>
          <w:bCs/>
          <w:sz w:val="20"/>
          <w:szCs w:val="20"/>
        </w:rPr>
      </w:pPr>
    </w:p>
    <w:p w14:paraId="58956809" w14:textId="0AF72E87" w:rsidR="008A3ED5" w:rsidRPr="008A3ED5" w:rsidRDefault="008A3ED5" w:rsidP="00684900">
      <w:pPr>
        <w:spacing w:after="0" w:line="240" w:lineRule="auto"/>
        <w:jc w:val="center"/>
        <w:rPr>
          <w:rFonts w:ascii="Roboto" w:hAnsi="Roboto"/>
          <w:b/>
          <w:bCs/>
          <w:smallCaps/>
          <w:sz w:val="32"/>
          <w:szCs w:val="32"/>
        </w:rPr>
      </w:pPr>
      <w:r w:rsidRPr="008A3ED5">
        <w:rPr>
          <w:rFonts w:ascii="Roboto" w:hAnsi="Roboto"/>
          <w:b/>
          <w:bCs/>
          <w:smallCaps/>
          <w:sz w:val="32"/>
          <w:szCs w:val="32"/>
        </w:rPr>
        <w:t>Oświadczenie dla celów podatku VAT</w:t>
      </w:r>
    </w:p>
    <w:p w14:paraId="76C504B2" w14:textId="77777777" w:rsidR="008A3ED5" w:rsidRPr="008A3ED5" w:rsidRDefault="008A3ED5" w:rsidP="00684900">
      <w:pPr>
        <w:spacing w:after="0" w:line="240" w:lineRule="auto"/>
        <w:rPr>
          <w:rFonts w:ascii="Roboto" w:hAnsi="Roboto"/>
          <w:b/>
          <w:bCs/>
          <w:sz w:val="20"/>
          <w:szCs w:val="20"/>
        </w:rPr>
      </w:pPr>
    </w:p>
    <w:p w14:paraId="7F522249" w14:textId="456C25C9" w:rsidR="008A3ED5" w:rsidRPr="008A3ED5" w:rsidRDefault="008A3ED5" w:rsidP="00684900">
      <w:pPr>
        <w:spacing w:after="0" w:line="240" w:lineRule="auto"/>
        <w:rPr>
          <w:rFonts w:ascii="Roboto" w:hAnsi="Roboto"/>
          <w:sz w:val="20"/>
          <w:szCs w:val="20"/>
        </w:rPr>
      </w:pPr>
      <w:r w:rsidRPr="008A3ED5">
        <w:rPr>
          <w:rFonts w:ascii="Roboto" w:hAnsi="Roboto"/>
          <w:sz w:val="20"/>
          <w:szCs w:val="20"/>
        </w:rPr>
        <w:t xml:space="preserve">Dotyczy faktury: </w:t>
      </w:r>
    </w:p>
    <w:p w14:paraId="0CFA5404" w14:textId="77777777" w:rsidR="008A3ED5" w:rsidRPr="008A3ED5" w:rsidRDefault="008A3ED5" w:rsidP="00684900">
      <w:pPr>
        <w:spacing w:after="0" w:line="240" w:lineRule="auto"/>
        <w:rPr>
          <w:rFonts w:ascii="Roboto" w:hAnsi="Roboto"/>
          <w:sz w:val="20"/>
          <w:szCs w:val="20"/>
        </w:rPr>
      </w:pPr>
    </w:p>
    <w:p w14:paraId="7A75DCEA" w14:textId="0AC55EC5" w:rsidR="008A3ED5" w:rsidRDefault="008A3ED5" w:rsidP="00684900">
      <w:pPr>
        <w:spacing w:after="0" w:line="240" w:lineRule="auto"/>
        <w:rPr>
          <w:rFonts w:ascii="Roboto" w:hAnsi="Roboto"/>
          <w:sz w:val="20"/>
          <w:szCs w:val="20"/>
        </w:rPr>
      </w:pPr>
      <w:r w:rsidRPr="008A3ED5">
        <w:rPr>
          <w:rFonts w:ascii="Roboto" w:hAnsi="Roboto"/>
          <w:sz w:val="20"/>
          <w:szCs w:val="20"/>
        </w:rPr>
        <w:t>Informujemy, że uczestnictwo Pani/Pana</w:t>
      </w:r>
      <w:r w:rsidR="00684900">
        <w:rPr>
          <w:rFonts w:ascii="Roboto" w:hAnsi="Roboto"/>
          <w:sz w:val="20"/>
          <w:szCs w:val="20"/>
        </w:rPr>
        <w:t>/Państwa:</w:t>
      </w:r>
    </w:p>
    <w:p w14:paraId="50D16782" w14:textId="77777777" w:rsidR="00684900" w:rsidRDefault="00684900" w:rsidP="00684900">
      <w:pPr>
        <w:spacing w:after="0" w:line="240" w:lineRule="auto"/>
        <w:rPr>
          <w:rFonts w:ascii="Roboto" w:hAnsi="Roboto"/>
          <w:sz w:val="20"/>
          <w:szCs w:val="20"/>
        </w:rPr>
      </w:pPr>
    </w:p>
    <w:p w14:paraId="2F66FAD5" w14:textId="77777777" w:rsidR="00684900" w:rsidRPr="008A3ED5" w:rsidRDefault="00684900" w:rsidP="00684900">
      <w:pPr>
        <w:spacing w:after="0" w:line="240" w:lineRule="auto"/>
        <w:rPr>
          <w:rFonts w:ascii="Roboto" w:hAnsi="Roboto"/>
          <w:sz w:val="20"/>
          <w:szCs w:val="20"/>
        </w:rPr>
      </w:pPr>
      <w:r w:rsidRPr="008A3ED5">
        <w:rPr>
          <w:rFonts w:ascii="Roboto" w:hAnsi="Roboto"/>
          <w:sz w:val="20"/>
          <w:szCs w:val="20"/>
        </w:rPr>
        <w:t>___________________________________________________________________________________________________</w:t>
      </w:r>
    </w:p>
    <w:p w14:paraId="6E2F80A4" w14:textId="77777777" w:rsidR="00684900" w:rsidRPr="008A3ED5" w:rsidRDefault="00684900" w:rsidP="00684900">
      <w:pPr>
        <w:spacing w:after="0" w:line="240" w:lineRule="auto"/>
        <w:rPr>
          <w:rFonts w:ascii="Roboto" w:hAnsi="Roboto"/>
          <w:sz w:val="20"/>
          <w:szCs w:val="20"/>
        </w:rPr>
      </w:pPr>
    </w:p>
    <w:p w14:paraId="16A8F772" w14:textId="6057AFF1" w:rsidR="008A3ED5" w:rsidRPr="008A3ED5" w:rsidRDefault="008A3ED5" w:rsidP="00684900">
      <w:pPr>
        <w:spacing w:after="0" w:line="240" w:lineRule="auto"/>
        <w:rPr>
          <w:rFonts w:ascii="Roboto" w:hAnsi="Roboto"/>
          <w:sz w:val="20"/>
          <w:szCs w:val="20"/>
        </w:rPr>
      </w:pPr>
      <w:r w:rsidRPr="008A3ED5">
        <w:rPr>
          <w:rFonts w:ascii="Roboto" w:hAnsi="Roboto"/>
          <w:sz w:val="20"/>
          <w:szCs w:val="20"/>
        </w:rPr>
        <w:t>w:</w:t>
      </w:r>
    </w:p>
    <w:p w14:paraId="6B297C65" w14:textId="20DBB2B0" w:rsidR="008A3ED5" w:rsidRPr="008A3ED5" w:rsidRDefault="00684900" w:rsidP="00684900">
      <w:pPr>
        <w:spacing w:after="0" w:line="240" w:lineRule="auto"/>
        <w:rPr>
          <w:rFonts w:ascii="Roboto" w:hAnsi="Roboto"/>
          <w:sz w:val="20"/>
          <w:szCs w:val="20"/>
        </w:rPr>
      </w:pPr>
      <w:r w:rsidRPr="008A3ED5">
        <w:rPr>
          <w:rFonts w:ascii="Roboto" w:hAnsi="Roboto"/>
          <w:sz w:val="20"/>
          <w:szCs w:val="20"/>
        </w:rPr>
        <w:t>___________________________________________________________________________________________________</w:t>
      </w:r>
    </w:p>
    <w:p w14:paraId="676711F9" w14:textId="13FF64CA" w:rsidR="008A3ED5" w:rsidRPr="008A3ED5" w:rsidRDefault="008A3ED5" w:rsidP="00684900">
      <w:pPr>
        <w:spacing w:after="0" w:line="240" w:lineRule="auto"/>
        <w:jc w:val="both"/>
        <w:rPr>
          <w:rFonts w:ascii="Roboto" w:hAnsi="Roboto"/>
          <w:sz w:val="20"/>
          <w:szCs w:val="20"/>
        </w:rPr>
      </w:pPr>
      <w:r w:rsidRPr="008A3ED5">
        <w:rPr>
          <w:rFonts w:ascii="Roboto" w:hAnsi="Roboto"/>
          <w:sz w:val="20"/>
          <w:szCs w:val="20"/>
        </w:rPr>
        <w:t>ma charakter kształcenia zawodowego lub służy przekwalifikowaniu zawodowemu oraz zostało sfinansowane co najmniej w 70% ze środków publicznych</w:t>
      </w:r>
    </w:p>
    <w:p w14:paraId="78295A84" w14:textId="77777777" w:rsidR="008A3ED5" w:rsidRPr="008A3ED5" w:rsidRDefault="008A3ED5" w:rsidP="00684900">
      <w:pPr>
        <w:spacing w:after="0" w:line="240" w:lineRule="auto"/>
        <w:rPr>
          <w:rFonts w:ascii="Roboto" w:hAnsi="Roboto"/>
          <w:sz w:val="20"/>
          <w:szCs w:val="20"/>
        </w:rPr>
      </w:pPr>
    </w:p>
    <w:p w14:paraId="65826AB8" w14:textId="3EE2385C" w:rsidR="008A3ED5" w:rsidRDefault="008A3ED5" w:rsidP="00684900">
      <w:pPr>
        <w:spacing w:after="0" w:line="240" w:lineRule="auto"/>
        <w:rPr>
          <w:rFonts w:ascii="Roboto" w:hAnsi="Roboto"/>
          <w:sz w:val="20"/>
          <w:szCs w:val="20"/>
        </w:rPr>
      </w:pPr>
    </w:p>
    <w:p w14:paraId="0798E5EA" w14:textId="0FB8E6E0" w:rsidR="00684900" w:rsidRDefault="00684900" w:rsidP="00684900">
      <w:pPr>
        <w:spacing w:after="0" w:line="240" w:lineRule="auto"/>
        <w:rPr>
          <w:rFonts w:ascii="Roboto" w:hAnsi="Roboto"/>
          <w:sz w:val="20"/>
          <w:szCs w:val="20"/>
        </w:rPr>
      </w:pPr>
    </w:p>
    <w:p w14:paraId="437DE0F0" w14:textId="4F2B2E8E" w:rsidR="00684900" w:rsidRDefault="00684900" w:rsidP="00684900">
      <w:pPr>
        <w:spacing w:after="0" w:line="240" w:lineRule="auto"/>
        <w:rPr>
          <w:rFonts w:ascii="Roboto" w:hAnsi="Roboto"/>
          <w:sz w:val="20"/>
          <w:szCs w:val="20"/>
        </w:rPr>
      </w:pPr>
    </w:p>
    <w:p w14:paraId="46A5CF7C" w14:textId="77777777" w:rsidR="00684900" w:rsidRPr="008A3ED5" w:rsidRDefault="00684900" w:rsidP="00684900">
      <w:pPr>
        <w:spacing w:after="0" w:line="240" w:lineRule="auto"/>
        <w:rPr>
          <w:rFonts w:ascii="Roboto" w:hAnsi="Roboto"/>
          <w:sz w:val="20"/>
          <w:szCs w:val="20"/>
        </w:rPr>
      </w:pPr>
    </w:p>
    <w:p w14:paraId="0CA7A8AD" w14:textId="2AAD9F04" w:rsidR="008A3ED5" w:rsidRPr="00684900" w:rsidRDefault="008A3ED5" w:rsidP="00684900">
      <w:pPr>
        <w:spacing w:after="0" w:line="240" w:lineRule="auto"/>
        <w:jc w:val="center"/>
        <w:rPr>
          <w:rFonts w:ascii="Roboto" w:hAnsi="Roboto"/>
          <w:sz w:val="16"/>
          <w:szCs w:val="16"/>
        </w:rPr>
      </w:pPr>
      <w:r w:rsidRPr="008A3ED5">
        <w:rPr>
          <w:rFonts w:ascii="Roboto" w:hAnsi="Roboto"/>
          <w:sz w:val="20"/>
          <w:szCs w:val="20"/>
        </w:rPr>
        <w:t>___________________________________________________________________________________________________</w:t>
      </w:r>
      <w:r w:rsidRPr="00684900">
        <w:rPr>
          <w:rFonts w:ascii="Roboto" w:hAnsi="Roboto"/>
          <w:sz w:val="16"/>
          <w:szCs w:val="16"/>
        </w:rPr>
        <w:t>Określić rodzaj środków, źródło pochodzenia, nr umowy itp.</w:t>
      </w:r>
    </w:p>
    <w:p w14:paraId="45CE365C" w14:textId="53714815" w:rsidR="008A3ED5" w:rsidRPr="008A3ED5" w:rsidRDefault="008A3ED5" w:rsidP="00684900">
      <w:pPr>
        <w:spacing w:after="0" w:line="240" w:lineRule="auto"/>
        <w:rPr>
          <w:rFonts w:ascii="Roboto" w:hAnsi="Roboto"/>
          <w:sz w:val="20"/>
          <w:szCs w:val="20"/>
        </w:rPr>
      </w:pPr>
    </w:p>
    <w:p w14:paraId="3BE71E67" w14:textId="43E08C7D" w:rsidR="008A3ED5" w:rsidRDefault="008A3ED5" w:rsidP="00684900">
      <w:pPr>
        <w:spacing w:after="0" w:line="240" w:lineRule="auto"/>
        <w:rPr>
          <w:rFonts w:ascii="Roboto" w:hAnsi="Roboto"/>
          <w:sz w:val="20"/>
          <w:szCs w:val="20"/>
        </w:rPr>
      </w:pPr>
    </w:p>
    <w:p w14:paraId="187A7992" w14:textId="2D968791" w:rsidR="00684900" w:rsidRDefault="00684900" w:rsidP="00684900">
      <w:pPr>
        <w:spacing w:after="0" w:line="240" w:lineRule="auto"/>
        <w:rPr>
          <w:rFonts w:ascii="Roboto" w:hAnsi="Roboto"/>
          <w:sz w:val="20"/>
          <w:szCs w:val="20"/>
        </w:rPr>
      </w:pPr>
    </w:p>
    <w:p w14:paraId="02DBA1FE" w14:textId="77777777" w:rsidR="00684900" w:rsidRPr="008A3ED5" w:rsidRDefault="00684900" w:rsidP="00684900">
      <w:pPr>
        <w:spacing w:after="0" w:line="240" w:lineRule="auto"/>
        <w:rPr>
          <w:rFonts w:ascii="Roboto" w:hAnsi="Roboto"/>
          <w:sz w:val="20"/>
          <w:szCs w:val="20"/>
        </w:rPr>
      </w:pPr>
    </w:p>
    <w:p w14:paraId="0CAA55D7" w14:textId="02E297F0" w:rsidR="008A3ED5" w:rsidRPr="008A3ED5" w:rsidRDefault="008A3ED5" w:rsidP="00684900">
      <w:pPr>
        <w:tabs>
          <w:tab w:val="center" w:pos="1701"/>
          <w:tab w:val="center" w:pos="7371"/>
        </w:tabs>
        <w:spacing w:after="0" w:line="240" w:lineRule="auto"/>
        <w:rPr>
          <w:rFonts w:ascii="Roboto" w:hAnsi="Roboto"/>
          <w:sz w:val="20"/>
          <w:szCs w:val="20"/>
        </w:rPr>
      </w:pPr>
      <w:r w:rsidRPr="008A3ED5">
        <w:rPr>
          <w:rFonts w:ascii="Roboto" w:hAnsi="Roboto"/>
          <w:sz w:val="20"/>
          <w:szCs w:val="20"/>
        </w:rPr>
        <w:tab/>
        <w:t>____________________________</w:t>
      </w:r>
      <w:r w:rsidRPr="008A3ED5">
        <w:rPr>
          <w:rFonts w:ascii="Roboto" w:hAnsi="Roboto"/>
          <w:sz w:val="20"/>
          <w:szCs w:val="20"/>
        </w:rPr>
        <w:tab/>
        <w:t>____________________________</w:t>
      </w:r>
    </w:p>
    <w:p w14:paraId="4C3800CE" w14:textId="32CE6977" w:rsidR="008A3ED5" w:rsidRPr="00684900" w:rsidRDefault="008A3ED5" w:rsidP="00684900">
      <w:pPr>
        <w:tabs>
          <w:tab w:val="center" w:pos="1701"/>
          <w:tab w:val="center" w:pos="7371"/>
        </w:tabs>
        <w:spacing w:after="0" w:line="240" w:lineRule="auto"/>
        <w:rPr>
          <w:rFonts w:ascii="Roboto" w:hAnsi="Roboto"/>
          <w:sz w:val="16"/>
          <w:szCs w:val="16"/>
        </w:rPr>
      </w:pPr>
      <w:r w:rsidRPr="008A3ED5">
        <w:rPr>
          <w:rFonts w:ascii="Roboto" w:hAnsi="Roboto"/>
          <w:sz w:val="20"/>
          <w:szCs w:val="20"/>
        </w:rPr>
        <w:tab/>
      </w:r>
      <w:r w:rsidRPr="00684900">
        <w:rPr>
          <w:rFonts w:ascii="Roboto" w:hAnsi="Roboto"/>
          <w:sz w:val="16"/>
          <w:szCs w:val="16"/>
        </w:rPr>
        <w:t>Miejscowość i data</w:t>
      </w:r>
      <w:r w:rsidRPr="00684900">
        <w:rPr>
          <w:rFonts w:ascii="Roboto" w:hAnsi="Roboto"/>
          <w:sz w:val="16"/>
          <w:szCs w:val="16"/>
        </w:rPr>
        <w:tab/>
        <w:t xml:space="preserve">Pieczątka imienna i podpis </w:t>
      </w:r>
    </w:p>
    <w:p w14:paraId="66F91FE6" w14:textId="70A082E7" w:rsidR="008A3ED5" w:rsidRDefault="008A3ED5" w:rsidP="00684900">
      <w:pPr>
        <w:pBdr>
          <w:bottom w:val="single" w:sz="12" w:space="1" w:color="auto"/>
        </w:pBdr>
        <w:tabs>
          <w:tab w:val="center" w:pos="7371"/>
        </w:tabs>
        <w:spacing w:after="0" w:line="240" w:lineRule="auto"/>
        <w:rPr>
          <w:rFonts w:ascii="Roboto" w:hAnsi="Roboto"/>
          <w:sz w:val="20"/>
          <w:szCs w:val="20"/>
        </w:rPr>
      </w:pPr>
      <w:r w:rsidRPr="00684900">
        <w:rPr>
          <w:rFonts w:ascii="Roboto" w:hAnsi="Roboto"/>
          <w:sz w:val="16"/>
          <w:szCs w:val="16"/>
        </w:rPr>
        <w:tab/>
        <w:t>osoby upoważnionej</w:t>
      </w:r>
    </w:p>
    <w:p w14:paraId="58CAC024" w14:textId="77777777" w:rsidR="00684900" w:rsidRPr="008A3ED5" w:rsidRDefault="00684900" w:rsidP="00684900">
      <w:pPr>
        <w:pBdr>
          <w:bottom w:val="single" w:sz="12" w:space="1" w:color="auto"/>
        </w:pBdr>
        <w:tabs>
          <w:tab w:val="center" w:pos="7371"/>
        </w:tabs>
        <w:spacing w:after="0" w:line="240" w:lineRule="auto"/>
        <w:rPr>
          <w:rFonts w:ascii="Roboto" w:hAnsi="Roboto"/>
          <w:sz w:val="20"/>
          <w:szCs w:val="20"/>
        </w:rPr>
      </w:pPr>
    </w:p>
    <w:p w14:paraId="25E4A4EF" w14:textId="7E46343A" w:rsidR="008A3ED5" w:rsidRPr="008A3ED5" w:rsidRDefault="008A3ED5" w:rsidP="00684900">
      <w:pPr>
        <w:spacing w:before="240" w:after="0"/>
        <w:jc w:val="both"/>
        <w:rPr>
          <w:rFonts w:ascii="Roboto" w:hAnsi="Roboto"/>
          <w:b/>
          <w:bCs/>
          <w:sz w:val="20"/>
          <w:szCs w:val="20"/>
        </w:rPr>
      </w:pPr>
      <w:r w:rsidRPr="008A3ED5">
        <w:rPr>
          <w:rFonts w:ascii="Roboto" w:hAnsi="Roboto"/>
          <w:b/>
          <w:bCs/>
          <w:sz w:val="20"/>
          <w:szCs w:val="20"/>
        </w:rPr>
        <w:t>Podstawa prawna:</w:t>
      </w:r>
    </w:p>
    <w:p w14:paraId="1BC8F28A" w14:textId="1B83ACEA" w:rsidR="008A3ED5" w:rsidRPr="008A3ED5" w:rsidRDefault="008A3ED5" w:rsidP="00684900">
      <w:pPr>
        <w:spacing w:after="0" w:line="240" w:lineRule="auto"/>
        <w:jc w:val="both"/>
        <w:rPr>
          <w:rFonts w:ascii="Roboto" w:hAnsi="Roboto"/>
          <w:sz w:val="20"/>
          <w:szCs w:val="20"/>
        </w:rPr>
      </w:pPr>
      <w:r w:rsidRPr="008A3ED5">
        <w:rPr>
          <w:rFonts w:ascii="Roboto" w:hAnsi="Roboto"/>
          <w:sz w:val="20"/>
          <w:szCs w:val="20"/>
        </w:rPr>
        <w:t xml:space="preserve">Art. 44 Rozporządzenia Rady (UE) nr 282/2011 z 15 marca 2011 r. do Dyrektywy 2006/112/WE </w:t>
      </w:r>
      <w:r>
        <w:rPr>
          <w:rFonts w:ascii="Roboto" w:hAnsi="Roboto"/>
          <w:sz w:val="20"/>
          <w:szCs w:val="20"/>
        </w:rPr>
        <w:br/>
      </w:r>
      <w:r w:rsidRPr="008A3ED5">
        <w:rPr>
          <w:rFonts w:ascii="Roboto" w:hAnsi="Roboto"/>
          <w:sz w:val="20"/>
          <w:szCs w:val="20"/>
        </w:rPr>
        <w:t xml:space="preserve">w sprawie wspólnotowego systemu podatku od wartości dodanej (Dz. U. UE L 77/1) </w:t>
      </w:r>
    </w:p>
    <w:p w14:paraId="5669AF1F" w14:textId="3A809807" w:rsidR="00684900" w:rsidRDefault="008A3ED5" w:rsidP="00684900">
      <w:pPr>
        <w:pBdr>
          <w:bottom w:val="single" w:sz="12" w:space="1" w:color="auto"/>
        </w:pBdr>
        <w:tabs>
          <w:tab w:val="center" w:pos="7371"/>
        </w:tabs>
        <w:spacing w:after="0" w:line="240" w:lineRule="auto"/>
        <w:rPr>
          <w:rFonts w:ascii="Roboto" w:hAnsi="Roboto"/>
          <w:sz w:val="20"/>
          <w:szCs w:val="20"/>
        </w:rPr>
      </w:pPr>
      <w:r w:rsidRPr="008A3ED5">
        <w:rPr>
          <w:rFonts w:ascii="Roboto" w:hAnsi="Roboto"/>
          <w:sz w:val="20"/>
          <w:szCs w:val="20"/>
        </w:rPr>
        <w:t xml:space="preserve">Art. 43 ust. 1 pkt. 29 lit.  c) ustawy o podatku od towarów i usług (Dz.U. z 2004 r. Nr 54 poz. 535 z </w:t>
      </w:r>
      <w:proofErr w:type="spellStart"/>
      <w:r w:rsidRPr="008A3ED5">
        <w:rPr>
          <w:rFonts w:ascii="Roboto" w:hAnsi="Roboto"/>
          <w:sz w:val="20"/>
          <w:szCs w:val="20"/>
        </w:rPr>
        <w:t>późn</w:t>
      </w:r>
      <w:proofErr w:type="spellEnd"/>
      <w:r w:rsidRPr="008A3ED5">
        <w:rPr>
          <w:rFonts w:ascii="Roboto" w:hAnsi="Roboto"/>
          <w:sz w:val="20"/>
          <w:szCs w:val="20"/>
        </w:rPr>
        <w:t xml:space="preserve">. zm.) w powiązaniu z §3 ust. 1 pkt. 14 rozporządzenia Ministra Finansów z dnia 20 grudnia 2013 r. w sprawie zwolnień od podatku od towarów i usług oraz warunków stosowania tych zwolnień. (Dz.U. z 2013 r. poz. 1722 z </w:t>
      </w:r>
      <w:proofErr w:type="spellStart"/>
      <w:r w:rsidRPr="008A3ED5">
        <w:rPr>
          <w:rFonts w:ascii="Roboto" w:hAnsi="Roboto"/>
          <w:sz w:val="20"/>
          <w:szCs w:val="20"/>
        </w:rPr>
        <w:t>późn</w:t>
      </w:r>
      <w:proofErr w:type="spellEnd"/>
      <w:r w:rsidRPr="008A3ED5">
        <w:rPr>
          <w:rFonts w:ascii="Roboto" w:hAnsi="Roboto"/>
          <w:sz w:val="20"/>
          <w:szCs w:val="20"/>
        </w:rPr>
        <w:t>. zm.)</w:t>
      </w:r>
    </w:p>
    <w:p w14:paraId="725514CA" w14:textId="77777777" w:rsidR="00684900" w:rsidRPr="008A3ED5" w:rsidRDefault="00684900" w:rsidP="00684900">
      <w:pPr>
        <w:pBdr>
          <w:bottom w:val="single" w:sz="12" w:space="1" w:color="auto"/>
        </w:pBdr>
        <w:tabs>
          <w:tab w:val="center" w:pos="7371"/>
        </w:tabs>
        <w:spacing w:after="0" w:line="240" w:lineRule="auto"/>
        <w:rPr>
          <w:rFonts w:ascii="Roboto" w:hAnsi="Roboto"/>
          <w:sz w:val="20"/>
          <w:szCs w:val="20"/>
        </w:rPr>
      </w:pPr>
    </w:p>
    <w:p w14:paraId="7041520B" w14:textId="14F5633D" w:rsidR="00684900" w:rsidRDefault="00684900" w:rsidP="00684900">
      <w:pPr>
        <w:spacing w:after="0" w:line="240" w:lineRule="auto"/>
        <w:jc w:val="both"/>
        <w:rPr>
          <w:rFonts w:ascii="Roboto" w:hAnsi="Roboto"/>
          <w:sz w:val="20"/>
          <w:szCs w:val="20"/>
        </w:rPr>
      </w:pPr>
    </w:p>
    <w:p w14:paraId="2DDC7C93" w14:textId="77777777" w:rsidR="00684900" w:rsidRPr="00684900" w:rsidRDefault="00684900" w:rsidP="00684900">
      <w:pPr>
        <w:spacing w:after="0" w:line="240" w:lineRule="auto"/>
        <w:jc w:val="both"/>
        <w:rPr>
          <w:rFonts w:ascii="Roboto" w:hAnsi="Roboto"/>
          <w:b/>
          <w:bCs/>
          <w:color w:val="FF0000"/>
          <w:sz w:val="20"/>
          <w:szCs w:val="20"/>
        </w:rPr>
      </w:pPr>
      <w:r w:rsidRPr="00684900">
        <w:rPr>
          <w:rFonts w:ascii="Roboto" w:hAnsi="Roboto"/>
          <w:b/>
          <w:bCs/>
          <w:color w:val="FF0000"/>
          <w:sz w:val="20"/>
          <w:szCs w:val="20"/>
        </w:rPr>
        <w:t>Uwaga!</w:t>
      </w:r>
    </w:p>
    <w:p w14:paraId="24ECDCB9" w14:textId="745B9C21" w:rsidR="00684900" w:rsidRPr="00684900" w:rsidRDefault="00684900" w:rsidP="00684900">
      <w:pPr>
        <w:spacing w:after="0" w:line="240" w:lineRule="auto"/>
        <w:jc w:val="both"/>
        <w:rPr>
          <w:rFonts w:ascii="Roboto" w:hAnsi="Roboto"/>
          <w:b/>
          <w:bCs/>
          <w:sz w:val="20"/>
          <w:szCs w:val="20"/>
        </w:rPr>
      </w:pPr>
      <w:r w:rsidRPr="00684900">
        <w:rPr>
          <w:rFonts w:ascii="Roboto" w:hAnsi="Roboto"/>
          <w:b/>
          <w:bCs/>
          <w:sz w:val="20"/>
          <w:szCs w:val="20"/>
        </w:rPr>
        <w:t>Podczas wykonywania przelewu zbiorczego za udział kilku osób należy w tytule przelewu umieścić nazwiska wszystkich uczestników</w:t>
      </w:r>
      <w:r w:rsidRPr="00684900">
        <w:rPr>
          <w:rFonts w:ascii="Roboto" w:hAnsi="Roboto"/>
          <w:b/>
          <w:bCs/>
          <w:sz w:val="20"/>
          <w:szCs w:val="20"/>
        </w:rPr>
        <w:t xml:space="preserve"> (</w:t>
      </w:r>
      <w:r w:rsidRPr="00684900">
        <w:rPr>
          <w:rFonts w:ascii="Roboto" w:hAnsi="Roboto"/>
          <w:b/>
          <w:bCs/>
          <w:sz w:val="20"/>
          <w:szCs w:val="20"/>
        </w:rPr>
        <w:t>nawet jeżeli składają oni osobne oświadczenia</w:t>
      </w:r>
      <w:r w:rsidRPr="00684900">
        <w:rPr>
          <w:rFonts w:ascii="Roboto" w:hAnsi="Roboto"/>
          <w:b/>
          <w:bCs/>
          <w:sz w:val="20"/>
          <w:szCs w:val="20"/>
        </w:rPr>
        <w:t>).</w:t>
      </w:r>
      <w:r>
        <w:rPr>
          <w:rFonts w:ascii="Roboto" w:hAnsi="Roboto"/>
          <w:b/>
          <w:bCs/>
          <w:sz w:val="20"/>
          <w:szCs w:val="20"/>
        </w:rPr>
        <w:t xml:space="preserve"> </w:t>
      </w:r>
      <w:r>
        <w:rPr>
          <w:rFonts w:ascii="Roboto" w:hAnsi="Roboto"/>
          <w:b/>
          <w:bCs/>
          <w:sz w:val="20"/>
          <w:szCs w:val="20"/>
        </w:rPr>
        <w:br/>
        <w:t>W innym przypadku niemożliwym może okazać się przypisanie opłaty do danego uczestnika co może poskutkować zwrotem przelewu do nadawcy.</w:t>
      </w:r>
    </w:p>
    <w:sectPr w:rsidR="00684900" w:rsidRPr="00684900" w:rsidSect="00D265E4">
      <w:headerReference w:type="even" r:id="rId8"/>
      <w:headerReference w:type="default" r:id="rId9"/>
      <w:footerReference w:type="default" r:id="rId10"/>
      <w:headerReference w:type="first" r:id="rId11"/>
      <w:pgSz w:w="11906" w:h="16838"/>
      <w:pgMar w:top="1417" w:right="1417" w:bottom="1417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2EF504" w14:textId="77777777" w:rsidR="00EC3173" w:rsidRDefault="00EC3173" w:rsidP="001908CE">
      <w:pPr>
        <w:spacing w:after="0" w:line="240" w:lineRule="auto"/>
      </w:pPr>
      <w:r>
        <w:separator/>
      </w:r>
    </w:p>
  </w:endnote>
  <w:endnote w:type="continuationSeparator" w:id="0">
    <w:p w14:paraId="5D254EE8" w14:textId="77777777" w:rsidR="00EC3173" w:rsidRDefault="00EC3173" w:rsidP="001908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Roboto">
    <w:altName w:val="Times New Roman"/>
    <w:panose1 w:val="02000000000000000000"/>
    <w:charset w:val="00"/>
    <w:family w:val="auto"/>
    <w:pitch w:val="variable"/>
    <w:sig w:usb0="E00002E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68424B" w14:textId="03D9B58B" w:rsidR="000430F3" w:rsidRDefault="004304A3">
    <w:pPr>
      <w:pStyle w:val="Footer"/>
    </w:pPr>
    <w:r>
      <w:rPr>
        <w:rFonts w:ascii="Roboto" w:hAnsi="Roboto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53119" behindDoc="0" locked="0" layoutInCell="1" allowOverlap="1" wp14:anchorId="503754B3" wp14:editId="49AE872F">
              <wp:simplePos x="0" y="0"/>
              <wp:positionH relativeFrom="column">
                <wp:posOffset>-918845</wp:posOffset>
              </wp:positionH>
              <wp:positionV relativeFrom="paragraph">
                <wp:posOffset>-108584</wp:posOffset>
              </wp:positionV>
              <wp:extent cx="7581900" cy="713740"/>
              <wp:effectExtent l="0" t="0" r="12700" b="10160"/>
              <wp:wrapNone/>
              <wp:docPr id="3" name="Prostokąt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81900" cy="7137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0C8688B7" w14:textId="5CEDF9FC" w:rsidR="000430F3" w:rsidRPr="00334515" w:rsidRDefault="00BF1907" w:rsidP="000D39E8">
                          <w:pPr>
                            <w:pStyle w:val="NormalWeb"/>
                            <w:spacing w:before="0" w:beforeAutospacing="0" w:after="160" w:afterAutospacing="0" w:line="256" w:lineRule="auto"/>
                            <w:jc w:val="center"/>
                            <w:rPr>
                              <w:rFonts w:ascii="Roboto" w:eastAsia="Roboto" w:hAnsi="Roboto"/>
                              <w:color w:val="FFFFFF" w:themeColor="light1"/>
                              <w:kern w:val="24"/>
                              <w:sz w:val="22"/>
                              <w:szCs w:val="22"/>
                            </w:rPr>
                          </w:pPr>
                          <w:r w:rsidRPr="008326F4">
                            <w:rPr>
                              <w:rFonts w:ascii="Roboto" w:eastAsia="Roboto" w:hAnsi="Roboto"/>
                              <w:noProof/>
                              <w:color w:val="FFFFFF" w:themeColor="light1"/>
                              <w:kern w:val="24"/>
                              <w:sz w:val="22"/>
                              <w:szCs w:val="22"/>
                            </w:rPr>
                            <w:drawing>
                              <wp:inline distT="0" distB="0" distL="0" distR="0" wp14:anchorId="309C329B" wp14:editId="734E3A06">
                                <wp:extent cx="6716832" cy="579569"/>
                                <wp:effectExtent l="0" t="0" r="0" b="0"/>
                                <wp:docPr id="10" name="Image 1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"/>
                                        <pic:cNvPicPr/>
                                      </pic:nvPicPr>
                                      <pic:blipFill rotWithShape="1">
                                        <a:blip r:embed="rId1"/>
                                        <a:srcRect t="11193" b="16398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6848440" cy="590925"/>
                                        </a:xfrm>
                                        <a:prstGeom prst="rect">
                                          <a:avLst/>
                                        </a:prstGeom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03754B3" id="Prostokąt 3" o:spid="_x0000_s1027" style="position:absolute;margin-left:-72.35pt;margin-top:-8.55pt;width:597pt;height:56.2pt;z-index:251653119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" fillcolor="black [3213]" strokecolor="black [3213]" strokeweight="1pt">
              <v:textbox>
                <w:txbxContent>
                  <w:p w14:paraId="0C8688B7" w14:textId="5CEDF9FC" w:rsidR="000430F3" w:rsidRPr="00334515" w:rsidRDefault="00BF1907" w:rsidP="000D39E8">
                    <w:pPr>
                      <w:pStyle w:val="NormalWeb"/>
                      <w:spacing w:before="0" w:beforeAutospacing="0" w:after="160" w:afterAutospacing="0" w:line="256" w:lineRule="auto"/>
                      <w:jc w:val="center"/>
                      <w:rPr>
                        <w:rFonts w:ascii="Roboto" w:eastAsia="Roboto" w:hAnsi="Roboto"/>
                        <w:color w:val="FFFFFF" w:themeColor="light1"/>
                        <w:kern w:val="24"/>
                        <w:sz w:val="22"/>
                        <w:szCs w:val="22"/>
                      </w:rPr>
                    </w:pPr>
                    <w:r w:rsidRPr="008326F4">
                      <w:rPr>
                        <w:rFonts w:ascii="Roboto" w:eastAsia="Roboto" w:hAnsi="Roboto"/>
                        <w:noProof/>
                        <w:color w:val="FFFFFF" w:themeColor="light1"/>
                        <w:kern w:val="24"/>
                        <w:sz w:val="22"/>
                        <w:szCs w:val="22"/>
                      </w:rPr>
                      <w:drawing>
                        <wp:inline distT="0" distB="0" distL="0" distR="0" wp14:anchorId="309C329B" wp14:editId="734E3A06">
                          <wp:extent cx="6716832" cy="579569"/>
                          <wp:effectExtent l="0" t="0" r="0" b="0"/>
                          <wp:docPr id="10" name="Image 1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"/>
                                  <pic:cNvPicPr/>
                                </pic:nvPicPr>
                                <pic:blipFill rotWithShape="1">
                                  <a:blip r:embed="rId1"/>
                                  <a:srcRect t="11193" b="16398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6848440" cy="590925"/>
                                  </a:xfrm>
                                  <a:prstGeom prst="rect">
                                    <a:avLst/>
                                  </a:prstGeom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8670BC" w14:textId="77777777" w:rsidR="00EC3173" w:rsidRDefault="00EC3173" w:rsidP="001908CE">
      <w:pPr>
        <w:spacing w:after="0" w:line="240" w:lineRule="auto"/>
      </w:pPr>
      <w:r>
        <w:separator/>
      </w:r>
    </w:p>
  </w:footnote>
  <w:footnote w:type="continuationSeparator" w:id="0">
    <w:p w14:paraId="72654F0D" w14:textId="77777777" w:rsidR="00EC3173" w:rsidRDefault="00EC3173" w:rsidP="001908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9CFE9A" w14:textId="2A607042" w:rsidR="000962A1" w:rsidRDefault="00EC3173">
    <w:pPr>
      <w:pStyle w:val="Header"/>
    </w:pPr>
    <w:r>
      <w:rPr>
        <w:noProof/>
      </w:rPr>
      <w:pict w14:anchorId="50BF655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741126" o:spid="_x0000_s1027" type="#_x0000_t75" alt="PTChem_logo_2013_black_bez_tła" style="position:absolute;margin-left:0;margin-top:0;width:453.45pt;height:437.4pt;z-index:-25165209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PTChem_logo_2013_black_bez_tła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D24B68" w14:textId="0E82233C" w:rsidR="000430F3" w:rsidRDefault="004304A3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6BFB3662" wp14:editId="532567F8">
              <wp:simplePos x="0" y="0"/>
              <wp:positionH relativeFrom="column">
                <wp:posOffset>-918845</wp:posOffset>
              </wp:positionH>
              <wp:positionV relativeFrom="paragraph">
                <wp:posOffset>-468630</wp:posOffset>
              </wp:positionV>
              <wp:extent cx="7581900" cy="885825"/>
              <wp:effectExtent l="0" t="0" r="12700" b="15875"/>
              <wp:wrapSquare wrapText="bothSides"/>
              <wp:docPr id="2" name="Prostokąt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81900" cy="885825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C79F95C" w14:textId="21612712" w:rsidR="004304A3" w:rsidRDefault="00BF1907" w:rsidP="00B74463">
                          <w:r w:rsidRPr="00421D80">
                            <w:rPr>
                              <w:noProof/>
                            </w:rPr>
                            <w:drawing>
                              <wp:inline distT="0" distB="0" distL="0" distR="0" wp14:anchorId="2724A672" wp14:editId="44123323">
                                <wp:extent cx="6549390" cy="781685"/>
                                <wp:effectExtent l="0" t="0" r="0" b="0"/>
                                <wp:docPr id="9" name="Image 14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"/>
                                        <pic:cNvPicPr/>
                                      </pic:nvPicPr>
                                      <pic:blipFill>
                                        <a:blip r:embed="rId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6549390" cy="78168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BFB3662" id="Prostokąt 2" o:spid="_x0000_s1026" style="position:absolute;margin-left:-72.35pt;margin-top:-36.9pt;width:597pt;height:69.75pt;z-index:2516541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" fillcolor="black [3213]" strokecolor="black [3213]" strokeweight="1pt">
              <v:textbox>
                <w:txbxContent>
                  <w:p w14:paraId="6C79F95C" w14:textId="21612712" w:rsidR="004304A3" w:rsidRDefault="00BF1907" w:rsidP="00B74463">
                    <w:r w:rsidRPr="00421D80">
                      <w:rPr>
                        <w:noProof/>
                      </w:rPr>
                      <w:drawing>
                        <wp:inline distT="0" distB="0" distL="0" distR="0" wp14:anchorId="2724A672" wp14:editId="44123323">
                          <wp:extent cx="6549390" cy="781685"/>
                          <wp:effectExtent l="0" t="0" r="0" b="0"/>
                          <wp:docPr id="9" name="Image 14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"/>
                                  <pic:cNvPicPr/>
                                </pic:nvPicPr>
                                <pic:blipFill>
                                  <a:blip r:embed="rId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6549390" cy="78168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rect>
          </w:pict>
        </mc:Fallback>
      </mc:AlternateContent>
    </w:r>
    <w:r w:rsidRPr="004304A3">
      <w:rPr>
        <w:rFonts w:ascii="Times New Roman" w:eastAsia="Times New Roman" w:hAnsi="Times New Roman" w:cs="Times New Roman"/>
        <w:sz w:val="24"/>
        <w:szCs w:val="24"/>
        <w:lang w:eastAsia="en-GB"/>
      </w:rPr>
      <w:fldChar w:fldCharType="begin"/>
    </w:r>
    <w:r w:rsidRPr="004304A3">
      <w:rPr>
        <w:rFonts w:ascii="Times New Roman" w:eastAsia="Times New Roman" w:hAnsi="Times New Roman" w:cs="Times New Roman"/>
        <w:sz w:val="24"/>
        <w:szCs w:val="24"/>
        <w:lang w:eastAsia="en-GB"/>
      </w:rPr>
      <w:instrText xml:space="preserve"> INCLUDEPICTURE "https://ssptchem.pl/wp-content/uploads/2021/06/Logo-naglówka-strony.png" \* MERGEFORMATINET </w:instrText>
    </w:r>
    <w:r w:rsidR="00000000">
      <w:rPr>
        <w:rFonts w:ascii="Times New Roman" w:eastAsia="Times New Roman" w:hAnsi="Times New Roman" w:cs="Times New Roman"/>
        <w:sz w:val="24"/>
        <w:szCs w:val="24"/>
        <w:lang w:eastAsia="en-GB"/>
      </w:rPr>
      <w:fldChar w:fldCharType="separate"/>
    </w:r>
    <w:r w:rsidRPr="004304A3">
      <w:rPr>
        <w:rFonts w:ascii="Times New Roman" w:eastAsia="Times New Roman" w:hAnsi="Times New Roman" w:cs="Times New Roman"/>
        <w:sz w:val="24"/>
        <w:szCs w:val="24"/>
        <w:lang w:eastAsia="en-GB"/>
      </w:rPr>
      <w:fldChar w:fldCharType="end"/>
    </w:r>
    <w:r w:rsidR="00EC3173">
      <w:rPr>
        <w:noProof/>
      </w:rPr>
      <w:pict w14:anchorId="670F555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741127" o:spid="_x0000_s1026" type="#_x0000_t75" alt="PTChem_logo_2013_black_bez_tła" style="position:absolute;margin-left:0;margin-top:0;width:453.45pt;height:437.4pt;z-index:-25165107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PTChem_logo_2013_black_bez_tła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75A2E" w14:textId="320606B8" w:rsidR="000962A1" w:rsidRDefault="00EC3173">
    <w:pPr>
      <w:pStyle w:val="Header"/>
    </w:pPr>
    <w:r>
      <w:rPr>
        <w:noProof/>
      </w:rPr>
      <w:pict w14:anchorId="2C3C8FA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741125" o:spid="_x0000_s1025" type="#_x0000_t75" alt="PTChem_logo_2013_black_bez_tła" style="position:absolute;margin-left:0;margin-top:0;width:453.45pt;height:437.4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PTChem_logo_2013_black_bez_tła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12EC7"/>
    <w:multiLevelType w:val="hybridMultilevel"/>
    <w:tmpl w:val="79868046"/>
    <w:lvl w:ilvl="0" w:tplc="6A221292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D30D60"/>
    <w:multiLevelType w:val="hybridMultilevel"/>
    <w:tmpl w:val="CD5A938E"/>
    <w:lvl w:ilvl="0" w:tplc="53A09E1E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1D2C88D2">
      <w:start w:val="1"/>
      <w:numFmt w:val="lowerLetter"/>
      <w:lvlText w:val="%2)"/>
      <w:lvlJc w:val="left"/>
      <w:pPr>
        <w:ind w:left="1780" w:hanging="700"/>
      </w:pPr>
      <w:rPr>
        <w:rFonts w:hint="default"/>
        <w:b/>
        <w:bCs/>
      </w:r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A47A5E"/>
    <w:multiLevelType w:val="hybridMultilevel"/>
    <w:tmpl w:val="84727EA6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4EF114D"/>
    <w:multiLevelType w:val="hybridMultilevel"/>
    <w:tmpl w:val="EB908B5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6801236"/>
    <w:multiLevelType w:val="hybridMultilevel"/>
    <w:tmpl w:val="A10A75D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575C76"/>
    <w:multiLevelType w:val="hybridMultilevel"/>
    <w:tmpl w:val="CB1204E8"/>
    <w:lvl w:ilvl="0" w:tplc="6A221292">
      <w:start w:val="1"/>
      <w:numFmt w:val="bullet"/>
      <w:lvlText w:val="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31A311E"/>
    <w:multiLevelType w:val="hybridMultilevel"/>
    <w:tmpl w:val="3F982484"/>
    <w:lvl w:ilvl="0" w:tplc="3B605712">
      <w:start w:val="1"/>
      <w:numFmt w:val="bullet"/>
      <w:lvlText w:val=""/>
      <w:lvlJc w:val="left"/>
      <w:pPr>
        <w:ind w:left="720" w:hanging="360"/>
      </w:pPr>
      <w:rPr>
        <w:rFonts w:ascii="Tahoma" w:hAnsi="Tahoma" w:hint="default"/>
        <w:b/>
        <w:bCs/>
      </w:rPr>
    </w:lvl>
    <w:lvl w:ilvl="1" w:tplc="53A09E1E">
      <w:start w:val="1"/>
      <w:numFmt w:val="decimal"/>
      <w:lvlText w:val="%2."/>
      <w:lvlJc w:val="left"/>
      <w:pPr>
        <w:ind w:left="1440" w:hanging="360"/>
      </w:pPr>
      <w:rPr>
        <w:rFonts w:hint="default"/>
        <w:b/>
        <w:bCs/>
      </w:rPr>
    </w:lvl>
    <w:lvl w:ilvl="2" w:tplc="4E4E82F6">
      <w:start w:val="1"/>
      <w:numFmt w:val="lowerLetter"/>
      <w:lvlText w:val="%3)"/>
      <w:lvlJc w:val="left"/>
      <w:pPr>
        <w:ind w:left="2340" w:hanging="360"/>
      </w:pPr>
      <w:rPr>
        <w:rFonts w:hint="default"/>
        <w:b/>
        <w:bCs/>
      </w:r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266626"/>
    <w:multiLevelType w:val="hybridMultilevel"/>
    <w:tmpl w:val="31306348"/>
    <w:lvl w:ilvl="0" w:tplc="3F283D42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  <w:sz w:val="18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8324B8"/>
    <w:multiLevelType w:val="hybridMultilevel"/>
    <w:tmpl w:val="E376AF5C"/>
    <w:lvl w:ilvl="0" w:tplc="3B605712">
      <w:start w:val="1"/>
      <w:numFmt w:val="bullet"/>
      <w:lvlText w:val=""/>
      <w:lvlJc w:val="left"/>
      <w:pPr>
        <w:ind w:left="360" w:hanging="360"/>
      </w:pPr>
      <w:rPr>
        <w:rFonts w:ascii="Tahoma" w:hAnsi="Tahoma" w:hint="default"/>
        <w:b/>
        <w:bCs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9EE1A09"/>
    <w:multiLevelType w:val="hybridMultilevel"/>
    <w:tmpl w:val="0DA4C158"/>
    <w:lvl w:ilvl="0" w:tplc="5F1AEC7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5E592E"/>
    <w:multiLevelType w:val="hybridMultilevel"/>
    <w:tmpl w:val="68B6AD20"/>
    <w:lvl w:ilvl="0" w:tplc="6A221292">
      <w:start w:val="1"/>
      <w:numFmt w:val="bullet"/>
      <w:lvlText w:val=""/>
      <w:lvlJc w:val="left"/>
      <w:pPr>
        <w:ind w:left="10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9D60A6"/>
    <w:multiLevelType w:val="hybridMultilevel"/>
    <w:tmpl w:val="0E94AF00"/>
    <w:lvl w:ilvl="0" w:tplc="6A221292">
      <w:start w:val="1"/>
      <w:numFmt w:val="bullet"/>
      <w:lvlText w:val="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EF7F23"/>
    <w:multiLevelType w:val="hybridMultilevel"/>
    <w:tmpl w:val="1AE649F0"/>
    <w:lvl w:ilvl="0" w:tplc="DE7CF042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25554067">
    <w:abstractNumId w:val="9"/>
  </w:num>
  <w:num w:numId="2" w16cid:durableId="211816124">
    <w:abstractNumId w:val="11"/>
  </w:num>
  <w:num w:numId="3" w16cid:durableId="1602224315">
    <w:abstractNumId w:val="10"/>
  </w:num>
  <w:num w:numId="4" w16cid:durableId="739907705">
    <w:abstractNumId w:val="0"/>
  </w:num>
  <w:num w:numId="5" w16cid:durableId="71438003">
    <w:abstractNumId w:val="5"/>
  </w:num>
  <w:num w:numId="6" w16cid:durableId="1489445748">
    <w:abstractNumId w:val="2"/>
  </w:num>
  <w:num w:numId="7" w16cid:durableId="604307837">
    <w:abstractNumId w:val="3"/>
  </w:num>
  <w:num w:numId="8" w16cid:durableId="1016663156">
    <w:abstractNumId w:val="4"/>
  </w:num>
  <w:num w:numId="9" w16cid:durableId="2024814382">
    <w:abstractNumId w:val="6"/>
  </w:num>
  <w:num w:numId="10" w16cid:durableId="726032246">
    <w:abstractNumId w:val="12"/>
  </w:num>
  <w:num w:numId="11" w16cid:durableId="1092898918">
    <w:abstractNumId w:val="7"/>
  </w:num>
  <w:num w:numId="12" w16cid:durableId="287127837">
    <w:abstractNumId w:val="1"/>
  </w:num>
  <w:num w:numId="13" w16cid:durableId="11950156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9"/>
  <w:hyphenationZone w:val="425"/>
  <w:characterSpacingControl w:val="doNotCompress"/>
  <w:savePreviewPicture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1NzI2NDQzALJMDJV0lIJTi4sz8/NACsxrARqHNkEsAAAA"/>
  </w:docVars>
  <w:rsids>
    <w:rsidRoot w:val="001908CE"/>
    <w:rsid w:val="0002586C"/>
    <w:rsid w:val="00032779"/>
    <w:rsid w:val="000430F3"/>
    <w:rsid w:val="00046367"/>
    <w:rsid w:val="00047F3F"/>
    <w:rsid w:val="000962A1"/>
    <w:rsid w:val="000A5F7B"/>
    <w:rsid w:val="000D39E8"/>
    <w:rsid w:val="000D44B9"/>
    <w:rsid w:val="00117553"/>
    <w:rsid w:val="0012167F"/>
    <w:rsid w:val="00156843"/>
    <w:rsid w:val="0018658D"/>
    <w:rsid w:val="001908CE"/>
    <w:rsid w:val="00196A3C"/>
    <w:rsid w:val="00205600"/>
    <w:rsid w:val="00206481"/>
    <w:rsid w:val="00223C90"/>
    <w:rsid w:val="00295885"/>
    <w:rsid w:val="002B57A4"/>
    <w:rsid w:val="002B57AE"/>
    <w:rsid w:val="00301381"/>
    <w:rsid w:val="00302FA6"/>
    <w:rsid w:val="00334515"/>
    <w:rsid w:val="003403B3"/>
    <w:rsid w:val="00364609"/>
    <w:rsid w:val="004011EB"/>
    <w:rsid w:val="004072E0"/>
    <w:rsid w:val="00413838"/>
    <w:rsid w:val="004304A3"/>
    <w:rsid w:val="00434CE0"/>
    <w:rsid w:val="00444777"/>
    <w:rsid w:val="00453D83"/>
    <w:rsid w:val="0045613E"/>
    <w:rsid w:val="004642A4"/>
    <w:rsid w:val="004B5679"/>
    <w:rsid w:val="0050253A"/>
    <w:rsid w:val="00505069"/>
    <w:rsid w:val="00515D2D"/>
    <w:rsid w:val="0053467A"/>
    <w:rsid w:val="0055020F"/>
    <w:rsid w:val="00552B0E"/>
    <w:rsid w:val="00580A28"/>
    <w:rsid w:val="00585B6B"/>
    <w:rsid w:val="005948E3"/>
    <w:rsid w:val="005B3983"/>
    <w:rsid w:val="00600267"/>
    <w:rsid w:val="00666F2A"/>
    <w:rsid w:val="0068351D"/>
    <w:rsid w:val="00684900"/>
    <w:rsid w:val="006C3835"/>
    <w:rsid w:val="006E6CA2"/>
    <w:rsid w:val="00702604"/>
    <w:rsid w:val="00724D47"/>
    <w:rsid w:val="0074364F"/>
    <w:rsid w:val="0075313E"/>
    <w:rsid w:val="0075600C"/>
    <w:rsid w:val="0078196D"/>
    <w:rsid w:val="007C1B3B"/>
    <w:rsid w:val="007C27CB"/>
    <w:rsid w:val="007C3ED7"/>
    <w:rsid w:val="007F1A28"/>
    <w:rsid w:val="008011A8"/>
    <w:rsid w:val="00803D3C"/>
    <w:rsid w:val="00806387"/>
    <w:rsid w:val="0089724F"/>
    <w:rsid w:val="008A2FF2"/>
    <w:rsid w:val="008A3ED5"/>
    <w:rsid w:val="008C7DA9"/>
    <w:rsid w:val="008F2D4F"/>
    <w:rsid w:val="00915ACC"/>
    <w:rsid w:val="00957D4F"/>
    <w:rsid w:val="009876F1"/>
    <w:rsid w:val="00987758"/>
    <w:rsid w:val="0099752B"/>
    <w:rsid w:val="00A5149F"/>
    <w:rsid w:val="00A60BBE"/>
    <w:rsid w:val="00A613CB"/>
    <w:rsid w:val="00A70858"/>
    <w:rsid w:val="00A95BE9"/>
    <w:rsid w:val="00AA04C9"/>
    <w:rsid w:val="00AF3DCA"/>
    <w:rsid w:val="00B225A8"/>
    <w:rsid w:val="00B4142A"/>
    <w:rsid w:val="00B74463"/>
    <w:rsid w:val="00B76C70"/>
    <w:rsid w:val="00B850A9"/>
    <w:rsid w:val="00B85264"/>
    <w:rsid w:val="00B93EDF"/>
    <w:rsid w:val="00BB43DE"/>
    <w:rsid w:val="00BC375D"/>
    <w:rsid w:val="00BF1907"/>
    <w:rsid w:val="00BF427E"/>
    <w:rsid w:val="00C13FFA"/>
    <w:rsid w:val="00C220AE"/>
    <w:rsid w:val="00C82889"/>
    <w:rsid w:val="00CC1524"/>
    <w:rsid w:val="00D066CF"/>
    <w:rsid w:val="00D108AF"/>
    <w:rsid w:val="00D13979"/>
    <w:rsid w:val="00D2034E"/>
    <w:rsid w:val="00D265E4"/>
    <w:rsid w:val="00D3520E"/>
    <w:rsid w:val="00D620FB"/>
    <w:rsid w:val="00D86A6C"/>
    <w:rsid w:val="00D87732"/>
    <w:rsid w:val="00DC16FE"/>
    <w:rsid w:val="00DD6F89"/>
    <w:rsid w:val="00DE5AC6"/>
    <w:rsid w:val="00E0242D"/>
    <w:rsid w:val="00E12339"/>
    <w:rsid w:val="00E466F6"/>
    <w:rsid w:val="00EC3173"/>
    <w:rsid w:val="00ED474B"/>
    <w:rsid w:val="00F16E01"/>
    <w:rsid w:val="00F44DE0"/>
    <w:rsid w:val="00F55277"/>
    <w:rsid w:val="00FA7D34"/>
    <w:rsid w:val="00FF65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2A775037"/>
  <w15:chartTrackingRefBased/>
  <w15:docId w15:val="{577C5174-E864-42B4-87DA-E1227FC000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08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08CE"/>
  </w:style>
  <w:style w:type="paragraph" w:styleId="Footer">
    <w:name w:val="footer"/>
    <w:basedOn w:val="Normal"/>
    <w:link w:val="FooterChar"/>
    <w:uiPriority w:val="99"/>
    <w:unhideWhenUsed/>
    <w:rsid w:val="001908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08CE"/>
  </w:style>
  <w:style w:type="paragraph" w:styleId="ListParagraph">
    <w:name w:val="List Paragraph"/>
    <w:basedOn w:val="Normal"/>
    <w:uiPriority w:val="34"/>
    <w:qFormat/>
    <w:rsid w:val="001908CE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B8526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pl-PL"/>
    </w:rPr>
  </w:style>
  <w:style w:type="table" w:styleId="TableGrid">
    <w:name w:val="Table Grid"/>
    <w:basedOn w:val="TableNormal"/>
    <w:uiPriority w:val="39"/>
    <w:rsid w:val="00A60B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C3835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3835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537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30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61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90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977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370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608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37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69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1255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2908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34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70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202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503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97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27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094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770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687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041695-0AAD-0547-B39D-BBA02C6529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52</Words>
  <Characters>1438</Characters>
  <Application>Microsoft Office Word</Application>
  <DocSecurity>0</DocSecurity>
  <Lines>11</Lines>
  <Paragraphs>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sz Kostrzewa</dc:creator>
  <cp:keywords/>
  <dc:description/>
  <cp:lastModifiedBy>Tomasz Swebocki</cp:lastModifiedBy>
  <cp:revision>2</cp:revision>
  <cp:lastPrinted>2019-09-19T14:54:00Z</cp:lastPrinted>
  <dcterms:created xsi:type="dcterms:W3CDTF">2022-11-25T16:22:00Z</dcterms:created>
  <dcterms:modified xsi:type="dcterms:W3CDTF">2022-11-25T16:22:00Z</dcterms:modified>
</cp:coreProperties>
</file>